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_relative_senstivitie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.. content for</w:t>
      </w:r>
      <w:r>
        <w:t xml:space="preserve"> </w:t>
      </w:r>
      <w:r>
        <w:t xml:space="preserve"> </w:t>
      </w:r>
      <w:r>
        <w:t xml:space="preserve">(no empty lines) ..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@param</w:t>
      </w:r>
      <w:r>
        <w:t xml:space="preserve"> </w:t>
      </w:r>
      <w:r>
        <w:t xml:space="preserve">merged_results</w:t>
      </w:r>
    </w:p>
    <w:p>
      <w:pPr>
        <w:pStyle w:val="SourceCode"/>
      </w:pPr>
      <w:r>
        <w:rPr>
          <w:rStyle w:val="NormalTok"/>
        </w:rPr>
        <w:t xml:space="preserve">extract_relative_senstiviti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rged_result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full data set of all simulations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ctor stating the order you want the measures to be displayed</w:t>
      </w:r>
      <w:r>
        <w:br/>
      </w:r>
      <w:r>
        <w:rPr>
          <w:rStyle w:val="NormalTok"/>
        </w:rPr>
        <w:t xml:space="preserve">  measure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2b.A.Av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down to the six best measures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rd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column for false positiv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step is zero, all steps detected are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therwise only those not at 0.5 are false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.Steps, Incorrect.Step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orrect.Step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into individual allele proportion treatments</w:t>
      </w:r>
      <w:r>
        <w:br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ue_pos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_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ue_pos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.1_0.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ue_pos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_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ue_pos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_0.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, ste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lse_po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ue_pos, false_pos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0.3_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t all the data back together</w:t>
      </w:r>
      <w:r>
        <w:br/>
      </w:r>
      <w:r>
        <w:rPr>
          <w:rStyle w:val="NormalTok"/>
        </w:rPr>
        <w:t xml:space="preserve">  data_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s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_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_type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, .x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merg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merg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_form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sur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easure_ord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mutate(Measure = fct_relevel(Measure, measure_order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su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merge_for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AvLa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AvFir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GS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AvLa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AvFir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D2b.A (AvFir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 (AvLa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merg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_form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merge_for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[data_merge_for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_po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e Positiv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merge_for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[data_merge_for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se_po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lse Positiv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rrect steps formatting</w:t>
      </w:r>
      <w:r>
        <w:br/>
      </w:r>
      <w:r>
        <w:rPr>
          <w:rStyle w:val="NormalTok"/>
        </w:rPr>
        <w:t xml:space="preserve">  data_merge_forma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_merge_forma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                                         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kable.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basic table</w:t>
      </w:r>
      <w:r>
        <w:br/>
      </w:r>
      <w:r>
        <w:rPr>
          <w:rStyle w:val="NormalTok"/>
        </w:rPr>
        <w:t xml:space="preserve">  result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erge_form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 of St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_class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tml_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dd heading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every second Measure name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place Measure name with better formatting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dd stub head for each allele treatmen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al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ang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 -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al ran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ithout fix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.1 - 0.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alfmaximal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ang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 - 0.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arrow ran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ear fix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 - 0.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arrow ran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ar from fix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 = 0.3 - 0.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e Step names shor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conditional formatt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_tab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_kable</w:t>
      </w:r>
      <w:r>
        <w:rPr>
          <w:rStyle w:val="NormalTok"/>
        </w:rPr>
        <w:t xml:space="preserve">(results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s/relative_sensitivities_table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_table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_relative_senstivities.R</dc:title>
  <dc:creator>z3254626</dc:creator>
  <cp:keywords/>
  <dcterms:created xsi:type="dcterms:W3CDTF">2021-07-07T13:41:51Z</dcterms:created>
  <dcterms:modified xsi:type="dcterms:W3CDTF">2021-07-07T1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